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34E" w:rsidRDefault="00A96601">
      <w:pPr>
        <w:jc w:val="center"/>
      </w:pPr>
      <w:r>
        <w:rPr>
          <w:rFonts w:eastAsia="Calibri" w:cs="Calibri"/>
          <w:sz w:val="44"/>
          <w:szCs w:val="44"/>
        </w:rPr>
        <w:t>ST.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(Affiliated to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ribhuv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University)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4"/>
          <w:szCs w:val="24"/>
        </w:rPr>
        <w:t>Maitighar, Kathmandu</w:t>
      </w:r>
    </w:p>
    <w:p w:rsidR="005B334E" w:rsidRDefault="00A96601">
      <w:pPr>
        <w:jc w:val="center"/>
      </w:pPr>
      <w:r>
        <w:br/>
      </w:r>
      <w:r>
        <w:rPr>
          <w:noProof/>
          <w:lang w:bidi="ne-NP"/>
        </w:rPr>
        <w:drawing>
          <wp:inline distT="0" distB="0" distL="114935" distR="114935">
            <wp:extent cx="2000250" cy="2419350"/>
            <wp:effectExtent l="0" t="0" r="0" b="0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34E" w:rsidRDefault="005B334E">
      <w:pPr>
        <w:jc w:val="center"/>
      </w:pP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 xml:space="preserve">THEORY </w:t>
      </w:r>
      <w:r w:rsidR="002B23AC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O</w:t>
      </w:r>
      <w:r w:rsidR="005A46B8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F COMPUTATION LAB ASSIGNMENT #12</w:t>
      </w:r>
      <w:r>
        <w:br/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BY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>Pradeep Dahal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017BSCIT029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4</w:t>
      </w:r>
      <w:proofErr w:type="gramStart"/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Sem</w:t>
      </w:r>
      <w:proofErr w:type="gramEnd"/>
      <w:r>
        <w:rPr>
          <w:rFonts w:ascii="Times New Roman" w:eastAsia="Times New Roman" w:hAnsi="Times New Roman" w:cs="Times New Roman"/>
          <w:sz w:val="28"/>
          <w:szCs w:val="28"/>
        </w:rPr>
        <w:t>, 2</w:t>
      </w:r>
      <w:r>
        <w:rPr>
          <w:rFonts w:ascii="Times New Roman" w:eastAsia="Times New Roman" w:hAnsi="Times New Roman" w:cs="Times New Roman"/>
          <w:sz w:val="28"/>
          <w:szCs w:val="28"/>
          <w:vertAlign w:val="superscript"/>
        </w:rPr>
        <w:t>nd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 Year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b/>
          <w:bCs/>
          <w:sz w:val="32"/>
          <w:szCs w:val="32"/>
        </w:rPr>
        <w:t>SUBMITTED TO:</w:t>
      </w:r>
    </w:p>
    <w:p w:rsidR="005B334E" w:rsidRDefault="00A96601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Mr. Ganesh 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</w:rPr>
        <w:t>Dhami</w:t>
      </w:r>
      <w:proofErr w:type="spellEnd"/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Lecturer, Dept. of Computer Scienc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St. Xavier’s College</w:t>
      </w:r>
    </w:p>
    <w:p w:rsidR="005B334E" w:rsidRDefault="00A96601">
      <w:pPr>
        <w:jc w:val="center"/>
      </w:pPr>
      <w:r>
        <w:rPr>
          <w:rFonts w:ascii="Times New Roman" w:eastAsia="Times New Roman" w:hAnsi="Times New Roman" w:cs="Times New Roman"/>
          <w:sz w:val="28"/>
          <w:szCs w:val="28"/>
        </w:rPr>
        <w:t>Maitighar, Kathmandu</w:t>
      </w: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5B334E" w:rsidRDefault="005B334E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:rsidR="00B45826" w:rsidRPr="00B45826" w:rsidRDefault="00A96601" w:rsidP="00B45826">
      <w:pPr>
        <w:pStyle w:val="Heading1"/>
        <w:spacing w:before="0" w:beforeAutospacing="0" w:after="0" w:afterAutospacing="0"/>
        <w:rPr>
          <w:rFonts w:ascii="Arial" w:hAnsi="Arial" w:cs="Arial"/>
          <w:bCs w:val="0"/>
          <w:color w:val="202124"/>
          <w:sz w:val="28"/>
          <w:szCs w:val="28"/>
        </w:rPr>
      </w:pPr>
      <w:r>
        <w:rPr>
          <w:sz w:val="28"/>
          <w:szCs w:val="28"/>
        </w:rPr>
        <w:lastRenderedPageBreak/>
        <w:t>1)</w:t>
      </w:r>
      <w:r w:rsidRPr="00B45826">
        <w:rPr>
          <w:sz w:val="28"/>
          <w:szCs w:val="28"/>
        </w:rPr>
        <w:t xml:space="preserve"> </w:t>
      </w:r>
      <w:r w:rsidR="002B23AC">
        <w:rPr>
          <w:rFonts w:ascii="Arial" w:hAnsi="Arial" w:cs="Arial"/>
          <w:bCs w:val="0"/>
          <w:color w:val="202124"/>
          <w:sz w:val="28"/>
          <w:szCs w:val="28"/>
        </w:rPr>
        <w:t xml:space="preserve">WAP </w:t>
      </w:r>
      <w:r w:rsidR="00893810">
        <w:rPr>
          <w:rFonts w:ascii="Arial" w:hAnsi="Arial" w:cs="Arial"/>
          <w:bCs w:val="0"/>
          <w:color w:val="202124"/>
          <w:sz w:val="28"/>
          <w:szCs w:val="28"/>
        </w:rPr>
        <w:t xml:space="preserve">for NFA that search text from given file </w:t>
      </w:r>
    </w:p>
    <w:p w:rsidR="005B334E" w:rsidRPr="009B1133" w:rsidRDefault="00A96601">
      <w:pPr>
        <w:rPr>
          <w:bCs/>
          <w:sz w:val="32"/>
        </w:rPr>
      </w:pPr>
      <w:r w:rsidRPr="009B1133">
        <w:rPr>
          <w:bCs/>
          <w:sz w:val="32"/>
        </w:rPr>
        <w:t>Source Code</w:t>
      </w:r>
    </w:p>
    <w:p w:rsidR="00893810" w:rsidRDefault="00893810" w:rsidP="00893810">
      <w:r>
        <w:t xml:space="preserve">text = </w:t>
      </w:r>
      <w:proofErr w:type="gramStart"/>
      <w:r>
        <w:t>input(</w:t>
      </w:r>
      <w:proofErr w:type="gramEnd"/>
      <w:r>
        <w:t>"Enter the text to be searched: ")</w:t>
      </w:r>
    </w:p>
    <w:p w:rsidR="00893810" w:rsidRDefault="00893810" w:rsidP="00893810">
      <w:r>
        <w:t xml:space="preserve">states = </w:t>
      </w:r>
      <w:proofErr w:type="gramStart"/>
      <w:r>
        <w:t>list(</w:t>
      </w:r>
      <w:proofErr w:type="gramEnd"/>
      <w:r>
        <w:t>)</w:t>
      </w:r>
    </w:p>
    <w:p w:rsidR="00893810" w:rsidRDefault="00893810" w:rsidP="00893810"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text)):</w:t>
      </w:r>
    </w:p>
    <w:p w:rsidR="00893810" w:rsidRDefault="00893810" w:rsidP="00893810">
      <w:r>
        <w:t xml:space="preserve">    b = </w:t>
      </w:r>
      <w:proofErr w:type="spellStart"/>
      <w:r>
        <w:t>str</w:t>
      </w:r>
      <w:proofErr w:type="spellEnd"/>
      <w:r>
        <w:t>(i+1)</w:t>
      </w:r>
    </w:p>
    <w:p w:rsidR="00893810" w:rsidRDefault="00893810" w:rsidP="00893810">
      <w:r>
        <w:t xml:space="preserve">    </w:t>
      </w:r>
      <w:proofErr w:type="spellStart"/>
      <w:proofErr w:type="gramStart"/>
      <w:r>
        <w:t>states.append</w:t>
      </w:r>
      <w:proofErr w:type="spellEnd"/>
      <w:proofErr w:type="gramEnd"/>
      <w:r>
        <w:t>('q' + b)</w:t>
      </w:r>
    </w:p>
    <w:p w:rsidR="00893810" w:rsidRDefault="00893810" w:rsidP="00893810"/>
    <w:p w:rsidR="00893810" w:rsidRDefault="00893810" w:rsidP="00893810">
      <w:r>
        <w:t>print(states)</w:t>
      </w:r>
    </w:p>
    <w:p w:rsidR="00893810" w:rsidRDefault="00893810" w:rsidP="00893810"/>
    <w:p w:rsidR="00893810" w:rsidRDefault="00893810" w:rsidP="00893810">
      <w:r>
        <w:t xml:space="preserve">a = </w:t>
      </w:r>
      <w:proofErr w:type="gramStart"/>
      <w:r>
        <w:t>input(</w:t>
      </w:r>
      <w:proofErr w:type="gramEnd"/>
      <w:r>
        <w:t>"Enter the file name: ")</w:t>
      </w:r>
    </w:p>
    <w:p w:rsidR="00893810" w:rsidRDefault="00893810" w:rsidP="00893810">
      <w:r>
        <w:t xml:space="preserve">if </w:t>
      </w:r>
      <w:proofErr w:type="spellStart"/>
      <w:r>
        <w:t>len</w:t>
      </w:r>
      <w:proofErr w:type="spellEnd"/>
      <w:r>
        <w:t>(a) &lt; 1:</w:t>
      </w:r>
    </w:p>
    <w:p w:rsidR="00893810" w:rsidRDefault="00893810" w:rsidP="00893810">
      <w:r>
        <w:t xml:space="preserve">    file = open('mbox.txt')</w:t>
      </w:r>
    </w:p>
    <w:p w:rsidR="00893810" w:rsidRDefault="00893810" w:rsidP="00893810">
      <w:r>
        <w:t>else:</w:t>
      </w:r>
    </w:p>
    <w:p w:rsidR="00893810" w:rsidRDefault="00893810" w:rsidP="00893810">
      <w:r>
        <w:t xml:space="preserve">    file = open(a)</w:t>
      </w:r>
    </w:p>
    <w:p w:rsidR="00893810" w:rsidRDefault="00893810" w:rsidP="00893810">
      <w:r>
        <w:t>row = 0</w:t>
      </w:r>
    </w:p>
    <w:p w:rsidR="00893810" w:rsidRDefault="00893810" w:rsidP="00893810"/>
    <w:p w:rsidR="00893810" w:rsidRDefault="00893810" w:rsidP="00893810">
      <w:r>
        <w:t>for line in file:</w:t>
      </w:r>
    </w:p>
    <w:p w:rsidR="00893810" w:rsidRDefault="00893810" w:rsidP="00893810">
      <w:r>
        <w:t xml:space="preserve">    line = </w:t>
      </w:r>
      <w:proofErr w:type="spellStart"/>
      <w:proofErr w:type="gramStart"/>
      <w:r>
        <w:t>line.split</w:t>
      </w:r>
      <w:proofErr w:type="spellEnd"/>
      <w:proofErr w:type="gramEnd"/>
      <w:r>
        <w:t>()</w:t>
      </w:r>
    </w:p>
    <w:p w:rsidR="00893810" w:rsidRDefault="00893810" w:rsidP="00893810"/>
    <w:p w:rsidR="00893810" w:rsidRDefault="00893810" w:rsidP="00893810">
      <w:r>
        <w:t xml:space="preserve">    row = row + 1</w:t>
      </w:r>
    </w:p>
    <w:p w:rsidR="00893810" w:rsidRDefault="00893810" w:rsidP="00893810"/>
    <w:p w:rsidR="00893810" w:rsidRDefault="00893810" w:rsidP="00893810">
      <w:r>
        <w:t xml:space="preserve">    column = 0</w:t>
      </w:r>
    </w:p>
    <w:p w:rsidR="00893810" w:rsidRDefault="00893810" w:rsidP="00893810">
      <w:r>
        <w:t xml:space="preserve">    for item in line:</w:t>
      </w:r>
    </w:p>
    <w:p w:rsidR="00893810" w:rsidRDefault="00893810" w:rsidP="00893810"/>
    <w:p w:rsidR="00893810" w:rsidRDefault="00893810" w:rsidP="00893810">
      <w:r>
        <w:t xml:space="preserve">        item = </w:t>
      </w:r>
      <w:proofErr w:type="spellStart"/>
      <w:proofErr w:type="gramStart"/>
      <w:r>
        <w:t>item.split</w:t>
      </w:r>
      <w:proofErr w:type="spellEnd"/>
      <w:proofErr w:type="gramEnd"/>
      <w:r>
        <w:t>()</w:t>
      </w:r>
    </w:p>
    <w:p w:rsidR="00893810" w:rsidRDefault="00893810" w:rsidP="00893810"/>
    <w:p w:rsidR="00893810" w:rsidRDefault="00893810" w:rsidP="00893810">
      <w:r>
        <w:t xml:space="preserve">        column = column + 1</w:t>
      </w:r>
    </w:p>
    <w:p w:rsidR="00893810" w:rsidRDefault="00893810" w:rsidP="00893810"/>
    <w:p w:rsidR="00893810" w:rsidRDefault="00893810" w:rsidP="00893810">
      <w:r>
        <w:lastRenderedPageBreak/>
        <w:t xml:space="preserve">        state = 'q0'</w:t>
      </w:r>
    </w:p>
    <w:p w:rsidR="00893810" w:rsidRDefault="00893810" w:rsidP="00893810">
      <w:r>
        <w:t xml:space="preserve">        for </w:t>
      </w:r>
      <w:proofErr w:type="spellStart"/>
      <w:r>
        <w:t>i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item)):</w:t>
      </w:r>
    </w:p>
    <w:p w:rsidR="00893810" w:rsidRDefault="00893810" w:rsidP="00893810">
      <w:r>
        <w:t xml:space="preserve">            j = 0</w:t>
      </w:r>
    </w:p>
    <w:p w:rsidR="00893810" w:rsidRDefault="00893810" w:rsidP="00893810"/>
    <w:p w:rsidR="00893810" w:rsidRDefault="00893810" w:rsidP="00893810">
      <w:r>
        <w:t xml:space="preserve">            </w:t>
      </w:r>
      <w:proofErr w:type="spellStart"/>
      <w:r>
        <w:t>for k</w:t>
      </w:r>
      <w:proofErr w:type="spellEnd"/>
      <w:r>
        <w:t xml:space="preserve"> in range(</w:t>
      </w:r>
      <w:proofErr w:type="spellStart"/>
      <w:r>
        <w:t>len</w:t>
      </w:r>
      <w:proofErr w:type="spellEnd"/>
      <w:r>
        <w:t>(item[</w:t>
      </w:r>
      <w:proofErr w:type="spellStart"/>
      <w:r>
        <w:t>i</w:t>
      </w:r>
      <w:proofErr w:type="spellEnd"/>
      <w:r>
        <w:t>])):</w:t>
      </w:r>
    </w:p>
    <w:p w:rsidR="00893810" w:rsidRDefault="00893810" w:rsidP="00893810">
      <w:r>
        <w:t xml:space="preserve">                </w:t>
      </w:r>
      <w:proofErr w:type="gramStart"/>
      <w:r>
        <w:t>if  item</w:t>
      </w:r>
      <w:proofErr w:type="gramEnd"/>
      <w:r>
        <w:t>[</w:t>
      </w:r>
      <w:proofErr w:type="spellStart"/>
      <w:r>
        <w:t>i</w:t>
      </w:r>
      <w:proofErr w:type="spellEnd"/>
      <w:r>
        <w:t>][k] == text[k]:</w:t>
      </w:r>
    </w:p>
    <w:p w:rsidR="00893810" w:rsidRDefault="00893810" w:rsidP="00893810">
      <w:r>
        <w:t xml:space="preserve">                    j = j + 1</w:t>
      </w:r>
    </w:p>
    <w:p w:rsidR="00893810" w:rsidRDefault="00893810" w:rsidP="00893810">
      <w:r>
        <w:t xml:space="preserve">                    b = j</w:t>
      </w:r>
    </w:p>
    <w:p w:rsidR="00893810" w:rsidRDefault="00893810" w:rsidP="00893810">
      <w:r>
        <w:t xml:space="preserve">                    state = 'q' + </w:t>
      </w:r>
      <w:proofErr w:type="spellStart"/>
      <w:r>
        <w:t>str</w:t>
      </w:r>
      <w:proofErr w:type="spellEnd"/>
      <w:r>
        <w:t>(b)</w:t>
      </w:r>
    </w:p>
    <w:p w:rsidR="00893810" w:rsidRDefault="00893810" w:rsidP="00893810">
      <w:r>
        <w:t xml:space="preserve">                    continue</w:t>
      </w:r>
    </w:p>
    <w:p w:rsidR="00893810" w:rsidRDefault="00893810" w:rsidP="00893810">
      <w:r>
        <w:t xml:space="preserve">                else:</w:t>
      </w:r>
    </w:p>
    <w:p w:rsidR="00893810" w:rsidRDefault="00893810" w:rsidP="00893810">
      <w:r>
        <w:t xml:space="preserve">                    break</w:t>
      </w:r>
    </w:p>
    <w:p w:rsidR="00893810" w:rsidRDefault="00893810" w:rsidP="00893810"/>
    <w:p w:rsidR="00893810" w:rsidRDefault="00893810" w:rsidP="00893810">
      <w:r>
        <w:t xml:space="preserve">            if state == states[</w:t>
      </w:r>
      <w:proofErr w:type="spellStart"/>
      <w:r>
        <w:t>len</w:t>
      </w:r>
      <w:proofErr w:type="spellEnd"/>
      <w:r>
        <w:t>(states)-1]:</w:t>
      </w:r>
    </w:p>
    <w:p w:rsidR="00893810" w:rsidRDefault="00893810" w:rsidP="00893810">
      <w:r>
        <w:t xml:space="preserve">                </w:t>
      </w:r>
      <w:proofErr w:type="gramStart"/>
      <w:r>
        <w:t>print(</w:t>
      </w:r>
      <w:proofErr w:type="gramEnd"/>
      <w:r>
        <w:t>"The text is found in line ",row," at ",column," position from left")</w:t>
      </w:r>
    </w:p>
    <w:p w:rsidR="005B334E" w:rsidRDefault="00D53A82" w:rsidP="00D53A82">
      <w:pPr>
        <w:rPr>
          <w:b/>
          <w:bCs/>
          <w:sz w:val="28"/>
          <w:szCs w:val="28"/>
        </w:rPr>
      </w:pPr>
      <w:r>
        <w:t xml:space="preserve"> </w:t>
      </w:r>
      <w:r w:rsidRPr="00D53A82">
        <w:rPr>
          <w:b/>
          <w:bCs/>
          <w:sz w:val="28"/>
          <w:szCs w:val="28"/>
        </w:rPr>
        <w:t>Screenshots</w:t>
      </w:r>
    </w:p>
    <w:p w:rsidR="00D53A82" w:rsidRPr="00D53A82" w:rsidRDefault="00BA2E90" w:rsidP="00D53A82">
      <w:pPr>
        <w:rPr>
          <w:b/>
          <w:bCs/>
          <w:sz w:val="28"/>
          <w:szCs w:val="28"/>
        </w:rPr>
      </w:pPr>
      <w:bookmarkStart w:id="0" w:name="_GoBack"/>
      <w:r w:rsidRPr="00BA2E90">
        <w:rPr>
          <w:b/>
          <w:bCs/>
          <w:sz w:val="28"/>
          <w:szCs w:val="28"/>
        </w:rPr>
        <w:drawing>
          <wp:inline distT="0" distB="0" distL="0" distR="0" wp14:anchorId="7A530D39" wp14:editId="645BA019">
            <wp:extent cx="5943600" cy="5010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53A82" w:rsidRPr="00D53A82">
      <w:pgSz w:w="12240" w:h="15840"/>
      <w:pgMar w:top="1440" w:right="1440" w:bottom="1440" w:left="144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wMbIwMTUzMrMwNTFS0lEKTi0uzszPAykwrgUAIQXKqiwAAAA="/>
  </w:docVars>
  <w:rsids>
    <w:rsidRoot w:val="005B334E"/>
    <w:rsid w:val="001A57AE"/>
    <w:rsid w:val="002B23AC"/>
    <w:rsid w:val="00492EF7"/>
    <w:rsid w:val="005A46B8"/>
    <w:rsid w:val="005B334E"/>
    <w:rsid w:val="00893810"/>
    <w:rsid w:val="009B1133"/>
    <w:rsid w:val="00A96601"/>
    <w:rsid w:val="00B45826"/>
    <w:rsid w:val="00BA2E90"/>
    <w:rsid w:val="00D53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91439"/>
  <w15:docId w15:val="{B4EB443A-E4EA-4583-A57D-E76CA855A7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</w:style>
  <w:style w:type="paragraph" w:styleId="Heading1">
    <w:name w:val="heading 1"/>
    <w:basedOn w:val="Normal"/>
    <w:link w:val="Heading1Char"/>
    <w:uiPriority w:val="9"/>
    <w:qFormat/>
    <w:rsid w:val="00B4582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8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5826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45826"/>
    <w:rPr>
      <w:rFonts w:ascii="Times New Roman" w:eastAsia="Times New Roman" w:hAnsi="Times New Roman" w:cs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59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eep Dahal</dc:creator>
  <cp:lastModifiedBy>Pradeep Dahal</cp:lastModifiedBy>
  <cp:revision>9</cp:revision>
  <dcterms:created xsi:type="dcterms:W3CDTF">2019-07-04T00:56:00Z</dcterms:created>
  <dcterms:modified xsi:type="dcterms:W3CDTF">2019-10-20T11:0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00.0001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